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6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935a5a93b1849afa7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6T06:12:53Z</dcterms:created>
  <dcterms:modified xsi:type="dcterms:W3CDTF">2024-02-06T0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6 06:12:47</vt:lpwstr>
  </property>
</Properties>
</file>